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2087" w:rsidRDefault="00C42087" w:rsidP="00C4208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596130</wp:posOffset>
            </wp:positionH>
            <wp:positionV relativeFrom="paragraph">
              <wp:posOffset>57150</wp:posOffset>
            </wp:positionV>
            <wp:extent cx="1837055" cy="1428750"/>
            <wp:effectExtent l="0" t="0" r="0" b="0"/>
            <wp:wrapSquare wrapText="bothSides"/>
            <wp:docPr id="3" name="Picture 3" descr="https://lh5.googleusercontent.com/rC6UsU39toi0hfo0hnT_amu33ZFvuyELLmsWpe7a5lNdU1HiIo9VBouwWdCaPhwMWas8BBQtt9JwmPszUdX_LTvWU97_Ly_Qaf9OhOHe5G7npRDFGod1VlAlYD1hItF2mq0vIAG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-internal-guid-602b0731-7fff-994b-19de-14c83af52c70" descr="https://lh5.googleusercontent.com/rC6UsU39toi0hfo0hnT_amu33ZFvuyELLmsWpe7a5lNdU1HiIo9VBouwWdCaPhwMWas8BBQtt9JwmPszUdX_LTvWU97_Ly_Qaf9OhOHe5G7npRDFGod1VlAlYD1hItF2mq0vIAG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7055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8520A" w:rsidRDefault="0048520A" w:rsidP="00C4208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42087" w:rsidRDefault="00F6464F" w:rsidP="005746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 xml:space="preserve">SUNY </w:t>
      </w:r>
      <w:r w:rsidR="0048520A" w:rsidRPr="00497738">
        <w:rPr>
          <w:rFonts w:ascii="Times New Roman" w:eastAsia="Times New Roman" w:hAnsi="Times New Roman" w:cs="Times New Roman"/>
          <w:b/>
          <w:sz w:val="24"/>
          <w:szCs w:val="24"/>
        </w:rPr>
        <w:t>College of Environmental Science and Forestry</w:t>
      </w:r>
      <w:r w:rsidR="00AA64E4">
        <w:rPr>
          <w:rFonts w:ascii="Times New Roman" w:eastAsia="Times New Roman" w:hAnsi="Times New Roman" w:cs="Times New Roman"/>
          <w:b/>
          <w:sz w:val="24"/>
          <w:szCs w:val="24"/>
        </w:rPr>
        <w:t xml:space="preserve"> (SUNY-ESF)</w:t>
      </w:r>
    </w:p>
    <w:p w:rsidR="00F6464F" w:rsidRPr="00497738" w:rsidRDefault="0048520A" w:rsidP="005746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 xml:space="preserve">Graduate Student Association </w:t>
      </w:r>
      <w:r w:rsidR="00AA64E4">
        <w:rPr>
          <w:rFonts w:ascii="Times New Roman" w:eastAsia="Times New Roman" w:hAnsi="Times New Roman" w:cs="Times New Roman"/>
          <w:b/>
          <w:sz w:val="24"/>
          <w:szCs w:val="24"/>
        </w:rPr>
        <w:t xml:space="preserve">(GSA) </w:t>
      </w: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>Senate</w:t>
      </w:r>
    </w:p>
    <w:p w:rsidR="00DC4C5B" w:rsidRDefault="0048520A" w:rsidP="005746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>Travel Grant Application</w:t>
      </w:r>
      <w:r w:rsidR="00F6464F" w:rsidRPr="00497738">
        <w:rPr>
          <w:rFonts w:ascii="Times New Roman" w:eastAsia="Times New Roman" w:hAnsi="Times New Roman" w:cs="Times New Roman"/>
          <w:b/>
          <w:sz w:val="24"/>
          <w:szCs w:val="24"/>
        </w:rPr>
        <w:t xml:space="preserve"> 2018</w:t>
      </w:r>
      <w:r w:rsidR="002608C7" w:rsidRPr="00497738">
        <w:rPr>
          <w:rFonts w:ascii="Times New Roman" w:eastAsia="Times New Roman" w:hAnsi="Times New Roman" w:cs="Times New Roman"/>
          <w:b/>
          <w:sz w:val="24"/>
          <w:szCs w:val="24"/>
        </w:rPr>
        <w:t>-2019</w:t>
      </w:r>
    </w:p>
    <w:p w:rsidR="00497738" w:rsidRDefault="00C4208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0480</wp:posOffset>
                </wp:positionH>
                <wp:positionV relativeFrom="paragraph">
                  <wp:posOffset>159385</wp:posOffset>
                </wp:positionV>
                <wp:extent cx="428625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3754B0FF" id="Straight Connector 4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4pt,12.55pt" to="339.9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" strokecolor="#f68c36 [3049]"/>
            </w:pict>
          </mc:Fallback>
        </mc:AlternateContent>
      </w:r>
    </w:p>
    <w:p w:rsidR="0048520A" w:rsidRPr="00497738" w:rsidRDefault="0048520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D492C" w:rsidRPr="0048520A" w:rsidRDefault="0048520A" w:rsidP="0048520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8520A">
        <w:rPr>
          <w:rFonts w:ascii="Times New Roman" w:eastAsia="Times New Roman" w:hAnsi="Times New Roman" w:cs="Times New Roman"/>
          <w:b/>
          <w:sz w:val="24"/>
          <w:szCs w:val="24"/>
        </w:rPr>
        <w:t xml:space="preserve">Submission </w:t>
      </w:r>
    </w:p>
    <w:p w:rsidR="00F6464F" w:rsidRPr="00497738" w:rsidRDefault="004852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9936"/>
        </w:tabs>
        <w:spacing w:after="0" w:line="36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Semester of </w:t>
      </w:r>
      <w:r w:rsidR="00F6464F" w:rsidRPr="00497738">
        <w:rPr>
          <w:rFonts w:ascii="Times New Roman" w:eastAsia="Times New Roman" w:hAnsi="Times New Roman" w:cs="Times New Roman"/>
          <w:sz w:val="24"/>
          <w:szCs w:val="24"/>
        </w:rPr>
        <w:t>Application</w:t>
      </w:r>
      <w:r w:rsidR="001E19B6">
        <w:rPr>
          <w:rFonts w:ascii="Times New Roman" w:eastAsia="Times New Roman" w:hAnsi="Times New Roman" w:cs="Times New Roman"/>
          <w:sz w:val="24"/>
          <w:szCs w:val="24"/>
        </w:rPr>
        <w:t>_____________________</w:t>
      </w: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3D492C" w:rsidRPr="00497738" w:rsidRDefault="00F646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9936"/>
        </w:tabs>
        <w:spacing w:after="0" w:line="36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Year</w:t>
      </w:r>
      <w:r w:rsidR="001E19B6">
        <w:rPr>
          <w:rFonts w:ascii="Times New Roman" w:eastAsia="Times New Roman" w:hAnsi="Times New Roman" w:cs="Times New Roman"/>
          <w:sz w:val="24"/>
          <w:szCs w:val="24"/>
        </w:rPr>
        <w:t>_______________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D492C" w:rsidRPr="00497738" w:rsidRDefault="003D492C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D492C" w:rsidRPr="0048520A" w:rsidRDefault="0048520A" w:rsidP="0048520A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8520A">
        <w:rPr>
          <w:rFonts w:ascii="Times New Roman" w:eastAsia="Times New Roman" w:hAnsi="Times New Roman" w:cs="Times New Roman"/>
          <w:b/>
          <w:sz w:val="24"/>
          <w:szCs w:val="24"/>
        </w:rPr>
        <w:t>Applicant</w:t>
      </w:r>
    </w:p>
    <w:p w:rsidR="003D492C" w:rsidRPr="00497738" w:rsidRDefault="00F6464F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Name </w:t>
      </w:r>
      <w:r w:rsidR="001E19B6">
        <w:rPr>
          <w:rFonts w:ascii="Times New Roman" w:eastAsia="Times New Roman" w:hAnsi="Times New Roman" w:cs="Times New Roman"/>
          <w:sz w:val="24"/>
          <w:szCs w:val="24"/>
        </w:rPr>
        <w:t>____________________________________</w:t>
      </w:r>
    </w:p>
    <w:p w:rsidR="001E19B6" w:rsidRDefault="0048520A">
      <w:pPr>
        <w:tabs>
          <w:tab w:val="left" w:pos="5400"/>
          <w:tab w:val="left" w:pos="5490"/>
        </w:tabs>
        <w:spacing w:after="0" w:line="48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ID Number</w:t>
      </w:r>
      <w:r w:rsidR="001E19B6">
        <w:rPr>
          <w:rFonts w:ascii="Times New Roman" w:eastAsia="Times New Roman" w:hAnsi="Times New Roman" w:cs="Times New Roman"/>
          <w:sz w:val="24"/>
          <w:szCs w:val="24"/>
        </w:rPr>
        <w:t>_____________________</w:t>
      </w:r>
      <w:r w:rsidR="001E19B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3D492C" w:rsidRPr="00497738" w:rsidRDefault="001E19B6" w:rsidP="001E19B6">
      <w:pPr>
        <w:tabs>
          <w:tab w:val="left" w:pos="5400"/>
          <w:tab w:val="left" w:pos="5490"/>
        </w:tabs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="00F6464F" w:rsidRPr="00497738">
        <w:rPr>
          <w:rFonts w:ascii="Times New Roman" w:eastAsia="Times New Roman" w:hAnsi="Times New Roman" w:cs="Times New Roman"/>
          <w:sz w:val="24"/>
          <w:szCs w:val="24"/>
        </w:rPr>
        <w:t>Graduating Class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  <w:t xml:space="preserve">  </w:t>
      </w:r>
    </w:p>
    <w:p w:rsidR="003D492C" w:rsidRPr="00497738" w:rsidRDefault="00F6464F">
      <w:pPr>
        <w:tabs>
          <w:tab w:val="left" w:pos="5400"/>
          <w:tab w:val="left" w:pos="5490"/>
        </w:tabs>
        <w:spacing w:after="0" w:line="48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Degree</w:t>
      </w:r>
      <w:r w:rsidR="001E19B6">
        <w:rPr>
          <w:rFonts w:ascii="Times New Roman" w:eastAsia="Times New Roman" w:hAnsi="Times New Roman" w:cs="Times New Roman"/>
          <w:sz w:val="24"/>
          <w:szCs w:val="24"/>
        </w:rPr>
        <w:t>_____________________</w:t>
      </w:r>
      <w:r w:rsidR="001E19B6">
        <w:rPr>
          <w:rFonts w:ascii="Times New Roman" w:eastAsia="Times New Roman" w:hAnsi="Times New Roman" w:cs="Times New Roman"/>
          <w:sz w:val="24"/>
          <w:szCs w:val="24"/>
        </w:rPr>
        <w:t>___</w:t>
      </w:r>
      <w:r w:rsidR="001E19B6" w:rsidRPr="00497738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 xml:space="preserve">Department </w:t>
      </w:r>
      <w:r w:rsidR="001E19B6">
        <w:rPr>
          <w:rFonts w:ascii="Times New Roman" w:eastAsia="Times New Roman" w:hAnsi="Times New Roman" w:cs="Times New Roman"/>
          <w:sz w:val="24"/>
          <w:szCs w:val="24"/>
        </w:rPr>
        <w:t>_____________________</w:t>
      </w:r>
      <w:r w:rsidR="001E19B6" w:rsidRPr="00497738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3D492C" w:rsidRPr="00497738" w:rsidRDefault="0048520A">
      <w:pPr>
        <w:tabs>
          <w:tab w:val="left" w:pos="720"/>
          <w:tab w:val="left" w:pos="5400"/>
        </w:tabs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>Email</w:t>
      </w:r>
      <w:r w:rsidR="001E19B6">
        <w:rPr>
          <w:rFonts w:ascii="Times New Roman" w:eastAsia="Times New Roman" w:hAnsi="Times New Roman" w:cs="Times New Roman"/>
          <w:sz w:val="24"/>
          <w:szCs w:val="24"/>
        </w:rPr>
        <w:t>_____________________</w:t>
      </w:r>
      <w:r w:rsidR="001E19B6">
        <w:rPr>
          <w:rFonts w:ascii="Times New Roman" w:eastAsia="Times New Roman" w:hAnsi="Times New Roman" w:cs="Times New Roman"/>
          <w:sz w:val="24"/>
          <w:szCs w:val="24"/>
        </w:rPr>
        <w:t>____</w:t>
      </w:r>
      <w:r w:rsidR="001E19B6" w:rsidRPr="00497738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>Phone</w:t>
      </w:r>
      <w:r w:rsidR="00F6464F" w:rsidRPr="00497738">
        <w:rPr>
          <w:rFonts w:ascii="Times New Roman" w:eastAsia="Times New Roman" w:hAnsi="Times New Roman" w:cs="Times New Roman"/>
          <w:sz w:val="24"/>
          <w:szCs w:val="24"/>
        </w:rPr>
        <w:t>/cell</w:t>
      </w:r>
      <w:r w:rsidR="001E19B6">
        <w:rPr>
          <w:rFonts w:ascii="Times New Roman" w:eastAsia="Times New Roman" w:hAnsi="Times New Roman" w:cs="Times New Roman"/>
          <w:sz w:val="24"/>
          <w:szCs w:val="24"/>
        </w:rPr>
        <w:t>_____________________</w:t>
      </w:r>
      <w:r w:rsidR="001E19B6">
        <w:rPr>
          <w:rFonts w:ascii="Times New Roman" w:eastAsia="Times New Roman" w:hAnsi="Times New Roman" w:cs="Times New Roman"/>
          <w:sz w:val="24"/>
          <w:szCs w:val="24"/>
        </w:rPr>
        <w:t>_</w:t>
      </w:r>
      <w:r w:rsidR="001E19B6" w:rsidRPr="00497738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:rsidR="003D492C" w:rsidRPr="00497738" w:rsidRDefault="00F6464F" w:rsidP="00F6464F">
      <w:pPr>
        <w:tabs>
          <w:tab w:val="left" w:pos="5400"/>
          <w:tab w:val="left" w:pos="5490"/>
        </w:tabs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Advisor</w:t>
      </w:r>
      <w:r w:rsidR="001E19B6">
        <w:rPr>
          <w:rFonts w:ascii="Times New Roman" w:eastAsia="Times New Roman" w:hAnsi="Times New Roman" w:cs="Times New Roman"/>
          <w:sz w:val="24"/>
          <w:szCs w:val="24"/>
        </w:rPr>
        <w:t>_____________________</w:t>
      </w:r>
      <w:r w:rsidR="001E19B6">
        <w:rPr>
          <w:rFonts w:ascii="Times New Roman" w:eastAsia="Times New Roman" w:hAnsi="Times New Roman" w:cs="Times New Roman"/>
          <w:sz w:val="24"/>
          <w:szCs w:val="24"/>
        </w:rPr>
        <w:t>___</w:t>
      </w:r>
      <w:r w:rsidR="001E19B6" w:rsidRPr="00497738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>Advisor’s Email</w:t>
      </w:r>
      <w:r w:rsidR="001E19B6">
        <w:rPr>
          <w:rFonts w:ascii="Times New Roman" w:eastAsia="Times New Roman" w:hAnsi="Times New Roman" w:cs="Times New Roman"/>
          <w:sz w:val="24"/>
          <w:szCs w:val="24"/>
        </w:rPr>
        <w:t>_________________</w:t>
      </w:r>
      <w:r w:rsidR="001E19B6" w:rsidRPr="00497738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:rsidR="003D492C" w:rsidRPr="0048520A" w:rsidRDefault="0048520A" w:rsidP="0048520A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8520A">
        <w:rPr>
          <w:rFonts w:ascii="Times New Roman" w:eastAsia="Times New Roman" w:hAnsi="Times New Roman" w:cs="Times New Roman"/>
          <w:b/>
          <w:sz w:val="24"/>
          <w:szCs w:val="24"/>
        </w:rPr>
        <w:t>Travel information</w:t>
      </w:r>
    </w:p>
    <w:p w:rsidR="003D492C" w:rsidRPr="00497738" w:rsidRDefault="001E19B6">
      <w:pPr>
        <w:spacing w:after="0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ference Name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D492C" w:rsidRPr="00497738" w:rsidRDefault="001E19B6">
      <w:pPr>
        <w:spacing w:after="0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Location 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</w:t>
      </w:r>
    </w:p>
    <w:p w:rsidR="003D492C" w:rsidRPr="00497738" w:rsidRDefault="00F646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410"/>
          <w:tab w:val="center" w:pos="5040"/>
          <w:tab w:val="left" w:pos="5400"/>
        </w:tabs>
        <w:spacing w:after="0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Start Date</w:t>
      </w:r>
      <w:r w:rsidR="001E19B6" w:rsidRPr="004977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E19B6">
        <w:rPr>
          <w:rFonts w:ascii="Times New Roman" w:eastAsia="Times New Roman" w:hAnsi="Times New Roman" w:cs="Times New Roman"/>
          <w:sz w:val="24"/>
          <w:szCs w:val="24"/>
        </w:rPr>
        <w:t>_____________________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  <w:t>End Date</w:t>
      </w:r>
      <w:r w:rsidR="001E19B6" w:rsidRPr="004977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E19B6">
        <w:rPr>
          <w:rFonts w:ascii="Times New Roman" w:eastAsia="Times New Roman" w:hAnsi="Times New Roman" w:cs="Times New Roman"/>
          <w:sz w:val="24"/>
          <w:szCs w:val="24"/>
        </w:rPr>
        <w:t>_____________________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:rsidR="000E144F" w:rsidRDefault="004852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410"/>
          <w:tab w:val="center" w:pos="5040"/>
          <w:tab w:val="left" w:pos="7149"/>
          <w:tab w:val="left" w:pos="8958"/>
        </w:tabs>
        <w:spacing w:after="0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I have been accepted as a conference presenter at this time.</w:t>
      </w:r>
      <w:r w:rsidR="001E19B6">
        <w:rPr>
          <w:rFonts w:ascii="Times New Roman" w:eastAsia="Times New Roman" w:hAnsi="Times New Roman" w:cs="Times New Roman"/>
          <w:sz w:val="24"/>
          <w:szCs w:val="24"/>
        </w:rPr>
        <w:t xml:space="preserve"> Yes/No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D492C" w:rsidRPr="00497738" w:rsidRDefault="000E14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410"/>
          <w:tab w:val="center" w:pos="5040"/>
          <w:tab w:val="left" w:pos="7149"/>
          <w:tab w:val="left" w:pos="8958"/>
        </w:tabs>
        <w:spacing w:after="0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no, provide reason____________________________________________________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6464F" w:rsidRPr="00497738" w:rsidRDefault="00F6464F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F6464F" w:rsidRPr="00497738" w:rsidRDefault="00F6464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6464F" w:rsidRPr="00497738" w:rsidRDefault="00F6464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6464F" w:rsidRPr="00497738" w:rsidRDefault="00F6464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97738" w:rsidRDefault="00497738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D492C" w:rsidRPr="0048520A" w:rsidRDefault="0048520A" w:rsidP="0048520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48520A">
        <w:rPr>
          <w:rFonts w:ascii="Times New Roman" w:eastAsia="Times New Roman" w:hAnsi="Times New Roman" w:cs="Times New Roman"/>
          <w:b/>
          <w:sz w:val="24"/>
          <w:szCs w:val="24"/>
        </w:rPr>
        <w:t xml:space="preserve">Justification </w:t>
      </w:r>
    </w:p>
    <w:p w:rsidR="003D492C" w:rsidRPr="00497738" w:rsidRDefault="004852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Provide a </w:t>
      </w:r>
      <w:r w:rsidRPr="00497738">
        <w:rPr>
          <w:rFonts w:ascii="Times New Roman" w:eastAsia="Times New Roman" w:hAnsi="Times New Roman" w:cs="Times New Roman"/>
          <w:i/>
          <w:sz w:val="24"/>
          <w:szCs w:val="24"/>
        </w:rPr>
        <w:t>brief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 overview of the nature of your re</w:t>
      </w:r>
      <w:r w:rsidR="00497738">
        <w:rPr>
          <w:rFonts w:ascii="Times New Roman" w:eastAsia="Times New Roman" w:hAnsi="Times New Roman" w:cs="Times New Roman"/>
          <w:sz w:val="24"/>
          <w:szCs w:val="24"/>
        </w:rPr>
        <w:t>search and the conference (250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 words or less)</w:t>
      </w:r>
      <w:r w:rsidR="00497738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3D492C" w:rsidRPr="00497738" w:rsidRDefault="0048520A">
      <w:pPr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D492C" w:rsidRPr="0048520A" w:rsidRDefault="0048520A" w:rsidP="0048520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48520A">
        <w:rPr>
          <w:rFonts w:ascii="Times New Roman" w:eastAsia="Times New Roman" w:hAnsi="Times New Roman" w:cs="Times New Roman"/>
          <w:b/>
          <w:sz w:val="24"/>
          <w:szCs w:val="24"/>
        </w:rPr>
        <w:t>Signatures</w:t>
      </w:r>
    </w:p>
    <w:p w:rsidR="003D492C" w:rsidRPr="00497738" w:rsidRDefault="004852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By signing this document, I agree to all the terms and conditions of the Graduate Student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Association Travel Grant Program as outlined in the travel grant guidelines. </w:t>
      </w:r>
    </w:p>
    <w:p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3D492C" w:rsidRPr="00497738" w:rsidRDefault="0048520A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>__________</w:t>
      </w:r>
    </w:p>
    <w:p w:rsidR="003D492C" w:rsidRPr="00497738" w:rsidRDefault="0048520A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Student Signature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>Date</w:t>
      </w:r>
    </w:p>
    <w:p w:rsidR="003D492C" w:rsidRPr="00497738" w:rsidRDefault="003D492C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3D492C" w:rsidRPr="00497738" w:rsidRDefault="0048520A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>__________</w:t>
      </w:r>
    </w:p>
    <w:p w:rsidR="003D492C" w:rsidRPr="00497738" w:rsidRDefault="0048520A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Advisor’s Signature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>Date</w:t>
      </w:r>
    </w:p>
    <w:sectPr w:rsidR="003D492C" w:rsidRPr="00497738">
      <w:pgSz w:w="12240" w:h="15840"/>
      <w:pgMar w:top="1440" w:right="1152" w:bottom="1440" w:left="1152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0D69D1"/>
    <w:multiLevelType w:val="hybridMultilevel"/>
    <w:tmpl w:val="5EE86E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2MjUyNjQ0NDY3MDNQ0lEKTi0uzszPAykwqgUAOm6+CiwAAAA="/>
  </w:docVars>
  <w:rsids>
    <w:rsidRoot w:val="003D492C"/>
    <w:rsid w:val="000E144F"/>
    <w:rsid w:val="001D2AFB"/>
    <w:rsid w:val="001E19B6"/>
    <w:rsid w:val="002608C7"/>
    <w:rsid w:val="003D492C"/>
    <w:rsid w:val="0048520A"/>
    <w:rsid w:val="00497738"/>
    <w:rsid w:val="00574681"/>
    <w:rsid w:val="00835F07"/>
    <w:rsid w:val="00AA64E4"/>
    <w:rsid w:val="00C42087"/>
    <w:rsid w:val="00DC4C5B"/>
    <w:rsid w:val="00F64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42D14E6-A5BB-49DD-AC85-C6DB3D110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852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ina</dc:creator>
  <cp:lastModifiedBy>Zainab Tariq</cp:lastModifiedBy>
  <cp:revision>3</cp:revision>
  <dcterms:created xsi:type="dcterms:W3CDTF">2019-02-27T19:31:00Z</dcterms:created>
  <dcterms:modified xsi:type="dcterms:W3CDTF">2019-02-27T19:31:00Z</dcterms:modified>
</cp:coreProperties>
</file>